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66FDC8E4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 </w:t>
      </w:r>
      <w:r w:rsidR="00A342E6">
        <w:rPr>
          <w:rFonts w:ascii="Times" w:hAnsi="Times"/>
          <w:noProof/>
          <w:sz w:val="24"/>
          <w:szCs w:val="24"/>
        </w:rPr>
        <w:t>December 3</w:t>
      </w:r>
      <w:r w:rsidR="008F565A">
        <w:rPr>
          <w:rFonts w:ascii="Times" w:hAnsi="Times"/>
          <w:noProof/>
          <w:sz w:val="24"/>
          <w:szCs w:val="24"/>
        </w:rPr>
        <w:t>, 202</w:t>
      </w:r>
      <w:r w:rsidR="00FB4D1A">
        <w:rPr>
          <w:rFonts w:ascii="Times" w:hAnsi="Times"/>
          <w:noProof/>
          <w:sz w:val="24"/>
          <w:szCs w:val="24"/>
        </w:rPr>
        <w:t>1</w:t>
      </w:r>
    </w:p>
    <w:p w14:paraId="50399B3F" w14:textId="3D9BD112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Microsoft Teams Meeting</w:t>
      </w:r>
    </w:p>
    <w:p w14:paraId="1DB069F2" w14:textId="13DD2A8E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5A018017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1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501C9415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F67836">
        <w:rPr>
          <w:rFonts w:ascii="Times" w:hAnsi="Times"/>
          <w:b/>
          <w:noProof/>
          <w:sz w:val="28"/>
          <w:szCs w:val="28"/>
        </w:rPr>
        <w:t>Mary Larkin</w:t>
      </w:r>
    </w:p>
    <w:p w14:paraId="2285DE51" w14:textId="123EA0F8" w:rsidR="00C3792A" w:rsidRPr="00F67836" w:rsidRDefault="00F6783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F67836">
        <w:rPr>
          <w:rFonts w:ascii="Times" w:hAnsi="Times"/>
          <w:noProof/>
          <w:sz w:val="24"/>
          <w:szCs w:val="24"/>
        </w:rPr>
        <w:t>Career Development Service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63941F60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8F565A">
        <w:rPr>
          <w:rFonts w:ascii="Times" w:hAnsi="Times"/>
          <w:b/>
          <w:noProof/>
          <w:sz w:val="28"/>
          <w:szCs w:val="28"/>
        </w:rPr>
        <w:t>Kristen Vanselow</w:t>
      </w:r>
    </w:p>
    <w:p w14:paraId="4484936C" w14:textId="6EC933BF" w:rsidR="008F565A" w:rsidRPr="008F565A" w:rsidRDefault="008F565A" w:rsidP="00926369">
      <w:pPr>
        <w:spacing w:after="0"/>
        <w:ind w:left="0" w:firstLine="0"/>
        <w:jc w:val="center"/>
        <w:rPr>
          <w:rFonts w:ascii="Times" w:hAnsi="Times" w:cs="Times"/>
          <w:b/>
          <w:noProof/>
          <w:sz w:val="24"/>
          <w:szCs w:val="24"/>
        </w:rPr>
      </w:pPr>
      <w:r w:rsidRPr="008F565A">
        <w:rPr>
          <w:rFonts w:ascii="Times" w:hAnsi="Times" w:cs="Times"/>
          <w:color w:val="333333"/>
          <w:sz w:val="24"/>
          <w:szCs w:val="24"/>
          <w:shd w:val="clear" w:color="auto" w:fill="FFFFFF"/>
        </w:rPr>
        <w:t>Strategic University Partnerships</w:t>
      </w:r>
    </w:p>
    <w:p w14:paraId="541FC747" w14:textId="77777777" w:rsidR="00F67836" w:rsidRPr="008F565A" w:rsidRDefault="00F67836" w:rsidP="00926369">
      <w:pPr>
        <w:spacing w:after="0"/>
        <w:ind w:left="0" w:firstLine="0"/>
        <w:jc w:val="center"/>
        <w:rPr>
          <w:rFonts w:ascii="Times" w:hAnsi="Times" w:cs="Times"/>
          <w:b/>
          <w:i/>
          <w:noProof/>
          <w:sz w:val="24"/>
          <w:szCs w:val="24"/>
        </w:rPr>
      </w:pPr>
    </w:p>
    <w:p w14:paraId="46ED58D1" w14:textId="07B20969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4860"/>
        <w:gridCol w:w="5130"/>
      </w:tblGrid>
      <w:tr w:rsidR="006A2CCD" w:rsidRPr="00C34C9C" w14:paraId="7DEC071E" w14:textId="77777777" w:rsidTr="008F565A">
        <w:tc>
          <w:tcPr>
            <w:tcW w:w="4860" w:type="dxa"/>
          </w:tcPr>
          <w:p w14:paraId="496A20A8" w14:textId="57808BEC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Andie Aguirre</w:t>
            </w:r>
          </w:p>
        </w:tc>
        <w:tc>
          <w:tcPr>
            <w:tcW w:w="5130" w:type="dxa"/>
          </w:tcPr>
          <w:p w14:paraId="0773BB7B" w14:textId="719866A8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nference Programs</w:t>
            </w:r>
          </w:p>
        </w:tc>
      </w:tr>
      <w:tr w:rsidR="006A2CCD" w:rsidRPr="00C34C9C" w14:paraId="100A9E3C" w14:textId="77777777" w:rsidTr="008F565A">
        <w:tc>
          <w:tcPr>
            <w:tcW w:w="4860" w:type="dxa"/>
          </w:tcPr>
          <w:p w14:paraId="62D9F4E5" w14:textId="5FB68DF3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iley Barnett</w:t>
            </w:r>
          </w:p>
        </w:tc>
        <w:tc>
          <w:tcPr>
            <w:tcW w:w="5130" w:type="dxa"/>
          </w:tcPr>
          <w:p w14:paraId="5E94DDB7" w14:textId="01D4A234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6A2CCD" w:rsidRPr="00C34C9C" w14:paraId="6F42708D" w14:textId="77777777" w:rsidTr="008F565A">
        <w:tc>
          <w:tcPr>
            <w:tcW w:w="4860" w:type="dxa"/>
          </w:tcPr>
          <w:p w14:paraId="026514BB" w14:textId="26213E99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san Baurer</w:t>
            </w:r>
          </w:p>
        </w:tc>
        <w:tc>
          <w:tcPr>
            <w:tcW w:w="5130" w:type="dxa"/>
          </w:tcPr>
          <w:p w14:paraId="7AD8EE7F" w14:textId="386983D1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6A2CCD" w:rsidRPr="00C34C9C" w14:paraId="0A7CE24C" w14:textId="77777777" w:rsidTr="008F565A">
        <w:tc>
          <w:tcPr>
            <w:tcW w:w="4860" w:type="dxa"/>
          </w:tcPr>
          <w:p w14:paraId="62E4D013" w14:textId="56A2BBFC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iane Bova</w:t>
            </w:r>
          </w:p>
        </w:tc>
        <w:tc>
          <w:tcPr>
            <w:tcW w:w="5130" w:type="dxa"/>
          </w:tcPr>
          <w:p w14:paraId="7F0F56AB" w14:textId="1C0416A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6984061E" w14:textId="77777777" w:rsidTr="008F565A">
        <w:tc>
          <w:tcPr>
            <w:tcW w:w="4860" w:type="dxa"/>
          </w:tcPr>
          <w:p w14:paraId="740240F8" w14:textId="3D3B7858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harlotte Bingham</w:t>
            </w:r>
          </w:p>
        </w:tc>
        <w:tc>
          <w:tcPr>
            <w:tcW w:w="5130" w:type="dxa"/>
          </w:tcPr>
          <w:p w14:paraId="15834F40" w14:textId="36A5051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Ombuds</w:t>
            </w:r>
          </w:p>
        </w:tc>
      </w:tr>
      <w:tr w:rsidR="006A2CCD" w:rsidRPr="00C34C9C" w14:paraId="4DAB96F1" w14:textId="77777777" w:rsidTr="008F565A">
        <w:tc>
          <w:tcPr>
            <w:tcW w:w="4860" w:type="dxa"/>
          </w:tcPr>
          <w:p w14:paraId="08EB8BC3" w14:textId="490F8C05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lly Boyd</w:t>
            </w:r>
          </w:p>
        </w:tc>
        <w:tc>
          <w:tcPr>
            <w:tcW w:w="5130" w:type="dxa"/>
          </w:tcPr>
          <w:p w14:paraId="4F5D69AB" w14:textId="38D0106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Academic Programs and Curriculum Development</w:t>
            </w:r>
          </w:p>
        </w:tc>
      </w:tr>
      <w:tr w:rsidR="008F565A" w:rsidRPr="00C34C9C" w14:paraId="6C8A0C10" w14:textId="77777777" w:rsidTr="008F565A">
        <w:tc>
          <w:tcPr>
            <w:tcW w:w="4860" w:type="dxa"/>
          </w:tcPr>
          <w:p w14:paraId="6C03B39B" w14:textId="3A2F9FD3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ndra Carboneau</w:t>
            </w:r>
          </w:p>
        </w:tc>
        <w:tc>
          <w:tcPr>
            <w:tcW w:w="5130" w:type="dxa"/>
          </w:tcPr>
          <w:p w14:paraId="650E3166" w14:textId="71A9571B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llege of Arts and Sciences</w:t>
            </w:r>
          </w:p>
        </w:tc>
      </w:tr>
      <w:tr w:rsidR="006A2CCD" w:rsidRPr="00C34C9C" w14:paraId="1A9400B6" w14:textId="77777777" w:rsidTr="008F565A">
        <w:tc>
          <w:tcPr>
            <w:tcW w:w="4860" w:type="dxa"/>
          </w:tcPr>
          <w:p w14:paraId="4ACA82E0" w14:textId="74F40BEF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aclyn Chastain</w:t>
            </w:r>
          </w:p>
        </w:tc>
        <w:tc>
          <w:tcPr>
            <w:tcW w:w="5130" w:type="dxa"/>
          </w:tcPr>
          <w:p w14:paraId="560BB7B8" w14:textId="53AE15F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6A2CCD" w:rsidRPr="00C34C9C" w14:paraId="1590DA99" w14:textId="77777777" w:rsidTr="008F565A">
        <w:tc>
          <w:tcPr>
            <w:tcW w:w="4860" w:type="dxa"/>
          </w:tcPr>
          <w:p w14:paraId="451C9BE8" w14:textId="61DE22CA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ennifer Denike</w:t>
            </w:r>
          </w:p>
        </w:tc>
        <w:tc>
          <w:tcPr>
            <w:tcW w:w="5130" w:type="dxa"/>
          </w:tcPr>
          <w:p w14:paraId="7595F97B" w14:textId="5E698229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WGCU</w:t>
            </w:r>
          </w:p>
        </w:tc>
      </w:tr>
      <w:tr w:rsidR="006A2CCD" w:rsidRPr="00C34C9C" w14:paraId="14C8E4E9" w14:textId="77777777" w:rsidTr="008F565A">
        <w:tc>
          <w:tcPr>
            <w:tcW w:w="4860" w:type="dxa"/>
          </w:tcPr>
          <w:p w14:paraId="417397EE" w14:textId="01D74ADE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Miki Domjan</w:t>
            </w:r>
          </w:p>
        </w:tc>
        <w:tc>
          <w:tcPr>
            <w:tcW w:w="5130" w:type="dxa"/>
          </w:tcPr>
          <w:p w14:paraId="0A986E37" w14:textId="75AFA8B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Building Maintenance</w:t>
            </w:r>
          </w:p>
        </w:tc>
      </w:tr>
      <w:tr w:rsidR="006A2CCD" w:rsidRPr="00C34C9C" w14:paraId="7C8BAF64" w14:textId="77777777" w:rsidTr="008F565A">
        <w:tc>
          <w:tcPr>
            <w:tcW w:w="4860" w:type="dxa"/>
          </w:tcPr>
          <w:p w14:paraId="04398212" w14:textId="376DB20D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essica Evers</w:t>
            </w:r>
          </w:p>
        </w:tc>
        <w:tc>
          <w:tcPr>
            <w:tcW w:w="5130" w:type="dxa"/>
          </w:tcPr>
          <w:p w14:paraId="2D3F9D8B" w14:textId="4E3230B1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Advising-College of Arts &amp; Sciences</w:t>
            </w:r>
          </w:p>
        </w:tc>
      </w:tr>
      <w:tr w:rsidR="008F565A" w:rsidRPr="00C34C9C" w14:paraId="6654A278" w14:textId="77777777" w:rsidTr="008F565A">
        <w:tc>
          <w:tcPr>
            <w:tcW w:w="4860" w:type="dxa"/>
          </w:tcPr>
          <w:p w14:paraId="79F0A4BF" w14:textId="190429BA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Lucinda Kelley</w:t>
            </w:r>
          </w:p>
        </w:tc>
        <w:tc>
          <w:tcPr>
            <w:tcW w:w="5130" w:type="dxa"/>
          </w:tcPr>
          <w:p w14:paraId="1FED1BEA" w14:textId="5C322CDC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State Personnel Development Grant</w:t>
            </w:r>
          </w:p>
        </w:tc>
      </w:tr>
      <w:tr w:rsidR="00484D25" w:rsidRPr="00C34C9C" w14:paraId="3D74238A" w14:textId="77777777" w:rsidTr="008F565A">
        <w:tc>
          <w:tcPr>
            <w:tcW w:w="4860" w:type="dxa"/>
          </w:tcPr>
          <w:p w14:paraId="326BCACA" w14:textId="50B09170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homas Koller</w:t>
            </w:r>
          </w:p>
        </w:tc>
        <w:tc>
          <w:tcPr>
            <w:tcW w:w="5130" w:type="dxa"/>
          </w:tcPr>
          <w:p w14:paraId="6C4F68CB" w14:textId="7D5A9796" w:rsidR="00484D25" w:rsidRPr="008F565A" w:rsidRDefault="00484D25" w:rsidP="00484D2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Aquatics</w:t>
            </w:r>
          </w:p>
        </w:tc>
      </w:tr>
      <w:tr w:rsidR="00484D25" w:rsidRPr="00C34C9C" w14:paraId="514067EC" w14:textId="77777777" w:rsidTr="008F565A">
        <w:tc>
          <w:tcPr>
            <w:tcW w:w="4860" w:type="dxa"/>
          </w:tcPr>
          <w:p w14:paraId="44F6E299" w14:textId="3F830102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Aisha Lewis</w:t>
            </w:r>
          </w:p>
        </w:tc>
        <w:tc>
          <w:tcPr>
            <w:tcW w:w="5130" w:type="dxa"/>
          </w:tcPr>
          <w:p w14:paraId="4E5FEE29" w14:textId="336EAC11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nrollment Services Operations</w:t>
            </w:r>
          </w:p>
        </w:tc>
      </w:tr>
      <w:tr w:rsidR="00484D25" w:rsidRPr="00C34C9C" w14:paraId="63352BF8" w14:textId="77777777" w:rsidTr="008F565A">
        <w:tc>
          <w:tcPr>
            <w:tcW w:w="4860" w:type="dxa"/>
          </w:tcPr>
          <w:p w14:paraId="7D614F3A" w14:textId="37821F36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ricia Miller</w:t>
            </w:r>
          </w:p>
        </w:tc>
        <w:tc>
          <w:tcPr>
            <w:tcW w:w="5130" w:type="dxa"/>
          </w:tcPr>
          <w:p w14:paraId="19295F2E" w14:textId="2390A64A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484D25" w:rsidRPr="00C34C9C" w14:paraId="37A7E2E7" w14:textId="77777777" w:rsidTr="008F565A">
        <w:tc>
          <w:tcPr>
            <w:tcW w:w="4860" w:type="dxa"/>
          </w:tcPr>
          <w:p w14:paraId="365A7054" w14:textId="4ECC9B40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zy Ponicsan</w:t>
            </w:r>
          </w:p>
        </w:tc>
        <w:tc>
          <w:tcPr>
            <w:tcW w:w="5130" w:type="dxa"/>
          </w:tcPr>
          <w:p w14:paraId="4694059B" w14:textId="5639A86B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484D25" w:rsidRPr="00C34C9C" w14:paraId="0C1BBF06" w14:textId="77777777" w:rsidTr="008F565A">
        <w:tc>
          <w:tcPr>
            <w:tcW w:w="4860" w:type="dxa"/>
          </w:tcPr>
          <w:p w14:paraId="014D038B" w14:textId="29BF723A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</w:p>
        </w:tc>
        <w:tc>
          <w:tcPr>
            <w:tcW w:w="5130" w:type="dxa"/>
          </w:tcPr>
          <w:p w14:paraId="028D91B7" w14:textId="308DD9C9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</w:p>
        </w:tc>
      </w:tr>
      <w:tr w:rsidR="00484D25" w:rsidRPr="00C34C9C" w14:paraId="2E63B4FB" w14:textId="77777777" w:rsidTr="008F565A">
        <w:tc>
          <w:tcPr>
            <w:tcW w:w="4860" w:type="dxa"/>
          </w:tcPr>
          <w:p w14:paraId="6B1AC090" w14:textId="53CEB476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ebastian Weber</w:t>
            </w:r>
          </w:p>
        </w:tc>
        <w:tc>
          <w:tcPr>
            <w:tcW w:w="5130" w:type="dxa"/>
          </w:tcPr>
          <w:p w14:paraId="7C5A4706" w14:textId="39A61AFF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epartment of Bioengineering</w:t>
            </w:r>
          </w:p>
        </w:tc>
      </w:tr>
      <w:tr w:rsidR="00484D25" w:rsidRPr="00C34C9C" w14:paraId="1254879D" w14:textId="77777777" w:rsidTr="008F565A">
        <w:tc>
          <w:tcPr>
            <w:tcW w:w="4860" w:type="dxa"/>
          </w:tcPr>
          <w:p w14:paraId="790FB622" w14:textId="49F892FA" w:rsidR="00484D25" w:rsidRPr="008F565A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Georgia Willis</w:t>
            </w:r>
          </w:p>
        </w:tc>
        <w:tc>
          <w:tcPr>
            <w:tcW w:w="5130" w:type="dxa"/>
          </w:tcPr>
          <w:p w14:paraId="6ACB3F9E" w14:textId="5C3DCD44" w:rsidR="00484D25" w:rsidRPr="008F565A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Adaptive Services Testing Coordinator</w:t>
            </w:r>
          </w:p>
        </w:tc>
      </w:tr>
      <w:tr w:rsidR="00484D25" w:rsidRPr="00C34C9C" w14:paraId="6934662B" w14:textId="77777777" w:rsidTr="008F565A">
        <w:tc>
          <w:tcPr>
            <w:tcW w:w="4860" w:type="dxa"/>
          </w:tcPr>
          <w:p w14:paraId="0C3B302C" w14:textId="423B2940" w:rsidR="00484D25" w:rsidRPr="008F565A" w:rsidRDefault="00F67836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Tricia Zicht</w:t>
            </w:r>
          </w:p>
        </w:tc>
        <w:tc>
          <w:tcPr>
            <w:tcW w:w="5130" w:type="dxa"/>
          </w:tcPr>
          <w:p w14:paraId="55B3AE59" w14:textId="4E960211" w:rsidR="00484D25" w:rsidRPr="008F565A" w:rsidRDefault="00336F0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Institutional Research &amp; Analysis</w:t>
            </w:r>
          </w:p>
        </w:tc>
      </w:tr>
    </w:tbl>
    <w:p w14:paraId="687B5BF4" w14:textId="77777777" w:rsidR="00880376" w:rsidRDefault="00880376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2791337" w14:textId="6C8B34AA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3704AA1" w14:textId="77777777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13B2346C" w14:textId="39E8C923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lastRenderedPageBreak/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7265BF0C" w14:textId="39AA2E16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President: </w:t>
      </w:r>
      <w:r w:rsidR="00EA2715">
        <w:rPr>
          <w:rFonts w:ascii="Times" w:hAnsi="Times"/>
          <w:sz w:val="24"/>
          <w:szCs w:val="24"/>
        </w:rPr>
        <w:t>Mary Larkin</w:t>
      </w:r>
    </w:p>
    <w:p w14:paraId="445F139D" w14:textId="34615330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681194">
        <w:rPr>
          <w:rFonts w:ascii="Times" w:hAnsi="Times"/>
          <w:sz w:val="24"/>
          <w:szCs w:val="24"/>
        </w:rPr>
        <w:t>Kristen Vanselow</w:t>
      </w:r>
    </w:p>
    <w:p w14:paraId="0E804960" w14:textId="12A319FA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61984AD9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0B3DA191" w14:textId="19DBF85E" w:rsidR="00155609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Finest of the Flock</w:t>
      </w:r>
      <w:r w:rsidR="00681194">
        <w:rPr>
          <w:rFonts w:ascii="Times" w:hAnsi="Times"/>
          <w:b/>
          <w:bCs/>
          <w:sz w:val="24"/>
          <w:szCs w:val="24"/>
        </w:rPr>
        <w:t xml:space="preserve"> </w:t>
      </w:r>
    </w:p>
    <w:p w14:paraId="2406E28A" w14:textId="1E628B17" w:rsidR="00681194" w:rsidRPr="00681194" w:rsidRDefault="00681194" w:rsidP="00681194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681194">
        <w:rPr>
          <w:rFonts w:ascii="Times" w:hAnsi="Times"/>
          <w:bCs/>
          <w:sz w:val="24"/>
          <w:szCs w:val="24"/>
        </w:rPr>
        <w:t>T</w:t>
      </w:r>
      <w:r>
        <w:rPr>
          <w:rFonts w:ascii="Times" w:hAnsi="Times"/>
          <w:bCs/>
          <w:sz w:val="24"/>
          <w:szCs w:val="24"/>
        </w:rPr>
        <w:t>homas Koller, chair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4DDDB53E" w14:textId="361126F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tudent Government Liaison: Nathan Campbell</w:t>
      </w:r>
    </w:p>
    <w:p w14:paraId="36943C76" w14:textId="6F12D9FF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Black Faculty Staff Alliance (BFSA) Liaison: </w:t>
      </w:r>
      <w:r w:rsidR="005A2A0E">
        <w:rPr>
          <w:rFonts w:ascii="Times" w:hAnsi="Times"/>
          <w:sz w:val="24"/>
          <w:szCs w:val="24"/>
        </w:rPr>
        <w:t>Aisha Lewis</w:t>
      </w:r>
    </w:p>
    <w:p w14:paraId="39D24815" w14:textId="58229376" w:rsidR="003065DC" w:rsidRPr="00880376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418000DD" w14:textId="28E25940" w:rsidR="00880376" w:rsidRDefault="00880376" w:rsidP="00880376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6A6BF1">
        <w:rPr>
          <w:rFonts w:ascii="Times" w:hAnsi="Times"/>
          <w:bCs/>
          <w:sz w:val="24"/>
          <w:szCs w:val="24"/>
        </w:rPr>
        <w:t>Review new wording on Bookstore Award, and vote</w:t>
      </w:r>
      <w:r w:rsidR="006A6BF1">
        <w:rPr>
          <w:rFonts w:ascii="Times" w:hAnsi="Times"/>
          <w:bCs/>
          <w:sz w:val="24"/>
          <w:szCs w:val="24"/>
        </w:rPr>
        <w:t>, document was emailed</w:t>
      </w:r>
    </w:p>
    <w:p w14:paraId="0E86A520" w14:textId="32D9EE5A" w:rsidR="00BD0827" w:rsidRPr="006A6BF1" w:rsidRDefault="00BD0827" w:rsidP="00880376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Vote on new SP representative</w:t>
      </w:r>
      <w:bookmarkStart w:id="1" w:name="_GoBack"/>
      <w:bookmarkEnd w:id="1"/>
    </w:p>
    <w:p w14:paraId="55D6D4FA" w14:textId="0A16FF1F" w:rsidR="001952BC" w:rsidRDefault="00155609" w:rsidP="000C7A85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1A9569B2" w14:textId="11032163" w:rsidR="00880376" w:rsidRPr="00880376" w:rsidRDefault="00880376" w:rsidP="00880376">
      <w:pPr>
        <w:pStyle w:val="ListParagraph"/>
        <w:numPr>
          <w:ilvl w:val="1"/>
          <w:numId w:val="1"/>
        </w:numPr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Guest Speaker: </w:t>
      </w:r>
      <w:r w:rsidR="00681194">
        <w:rPr>
          <w:rFonts w:ascii="Times" w:hAnsi="Times"/>
          <w:bCs/>
          <w:sz w:val="24"/>
          <w:szCs w:val="24"/>
        </w:rPr>
        <w:t>President Martin</w:t>
      </w:r>
    </w:p>
    <w:p w14:paraId="7A84396C" w14:textId="3713F180" w:rsidR="005B0959" w:rsidRDefault="00DF07F2" w:rsidP="004A715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AC Taskforce Reports</w:t>
      </w:r>
    </w:p>
    <w:p w14:paraId="12773531" w14:textId="03CECD93" w:rsidR="00DF07F2" w:rsidRDefault="00DF07F2" w:rsidP="00DF07F2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taff Retention and Morale</w:t>
      </w:r>
      <w:r w:rsidR="00681194">
        <w:rPr>
          <w:rFonts w:ascii="Times" w:hAnsi="Times"/>
          <w:bCs/>
          <w:sz w:val="24"/>
          <w:szCs w:val="24"/>
        </w:rPr>
        <w:t>, Charlotte Bingham</w:t>
      </w:r>
    </w:p>
    <w:p w14:paraId="3826E987" w14:textId="78F0A142" w:rsidR="00DF07F2" w:rsidRPr="004A715A" w:rsidRDefault="00DF07F2" w:rsidP="00DF07F2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Visibility/Outreach</w:t>
      </w:r>
      <w:r w:rsidR="00A254D4">
        <w:rPr>
          <w:rFonts w:ascii="Times" w:hAnsi="Times"/>
          <w:bCs/>
          <w:sz w:val="24"/>
          <w:szCs w:val="24"/>
        </w:rPr>
        <w:t>, Amy Craig</w:t>
      </w:r>
    </w:p>
    <w:p w14:paraId="5A15817E" w14:textId="71B3607E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7544F5F4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  <w:r w:rsidR="00A254D4">
        <w:rPr>
          <w:rFonts w:ascii="Times" w:hAnsi="Times"/>
          <w:bCs/>
          <w:sz w:val="24"/>
          <w:szCs w:val="24"/>
        </w:rPr>
        <w:t xml:space="preserve">, Aisha Lewis </w:t>
      </w:r>
    </w:p>
    <w:p w14:paraId="33A662F7" w14:textId="6E04D53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on</w:t>
      </w:r>
      <w:r w:rsidR="00A254D4">
        <w:rPr>
          <w:rFonts w:ascii="Times" w:hAnsi="Times"/>
          <w:bCs/>
          <w:sz w:val="24"/>
          <w:szCs w:val="24"/>
        </w:rPr>
        <w:t>, Thomas Koller (TK)</w:t>
      </w:r>
    </w:p>
    <w:p w14:paraId="63811F6D" w14:textId="28F66FD6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  <w:r w:rsidR="00A254D4">
        <w:rPr>
          <w:rFonts w:ascii="Times" w:hAnsi="Times"/>
          <w:bCs/>
          <w:sz w:val="24"/>
          <w:szCs w:val="24"/>
        </w:rPr>
        <w:t>, Charlotte Bingham/Kelly Boyd</w:t>
      </w:r>
    </w:p>
    <w:p w14:paraId="6B9F8D7C" w14:textId="06A7EBE0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am</w:t>
      </w:r>
      <w:r w:rsidR="00A254D4">
        <w:rPr>
          <w:rFonts w:ascii="Times" w:hAnsi="Times"/>
          <w:bCs/>
          <w:sz w:val="24"/>
          <w:szCs w:val="24"/>
        </w:rPr>
        <w:t>, Aisha Lewis</w:t>
      </w:r>
    </w:p>
    <w:p w14:paraId="5538B6D1" w14:textId="296BD0EA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  <w:r w:rsidR="00A254D4">
        <w:rPr>
          <w:rFonts w:ascii="Times" w:hAnsi="Times"/>
          <w:bCs/>
          <w:sz w:val="24"/>
          <w:szCs w:val="24"/>
        </w:rPr>
        <w:t>, Tricia Miller</w:t>
      </w:r>
    </w:p>
    <w:p w14:paraId="3AA1F0DC" w14:textId="7777777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</w:p>
    <w:p w14:paraId="5DDD54D9" w14:textId="59FC20A7" w:rsidR="00B53DEA" w:rsidRPr="006A6BF1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6A6BF1">
        <w:rPr>
          <w:rFonts w:ascii="Times" w:hAnsi="Times"/>
          <w:bCs/>
          <w:sz w:val="24"/>
          <w:szCs w:val="24"/>
        </w:rPr>
        <w:t>ADA Advisory</w:t>
      </w:r>
      <w:r w:rsidR="00A254D4" w:rsidRPr="006A6BF1">
        <w:rPr>
          <w:rFonts w:ascii="Times" w:hAnsi="Times"/>
          <w:bCs/>
          <w:sz w:val="24"/>
          <w:szCs w:val="24"/>
        </w:rPr>
        <w:t xml:space="preserve">, TBD </w:t>
      </w:r>
    </w:p>
    <w:p w14:paraId="2BD63CD1" w14:textId="7CF83C3B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  <w:r w:rsidR="00A254D4">
        <w:rPr>
          <w:rFonts w:ascii="Times" w:hAnsi="Times"/>
          <w:bCs/>
          <w:sz w:val="24"/>
          <w:szCs w:val="24"/>
        </w:rPr>
        <w:t>, Mary Larkin</w:t>
      </w:r>
    </w:p>
    <w:p w14:paraId="54E7E9E7" w14:textId="43DA96B2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  <w:r w:rsidR="00A254D4">
        <w:rPr>
          <w:rFonts w:ascii="Times" w:hAnsi="Times"/>
          <w:bCs/>
          <w:sz w:val="24"/>
          <w:szCs w:val="24"/>
        </w:rPr>
        <w:t>, Kristen Vanselow</w:t>
      </w:r>
    </w:p>
    <w:p w14:paraId="600523CC" w14:textId="2EECB583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  <w:r w:rsidR="00A254D4">
        <w:rPr>
          <w:rFonts w:ascii="Times" w:hAnsi="Times"/>
          <w:bCs/>
          <w:sz w:val="24"/>
          <w:szCs w:val="24"/>
        </w:rPr>
        <w:t xml:space="preserve">, </w:t>
      </w:r>
      <w:r w:rsidR="00A254D4" w:rsidRPr="00A254D4">
        <w:rPr>
          <w:rFonts w:ascii="Times" w:hAnsi="Times"/>
          <w:bCs/>
          <w:sz w:val="24"/>
          <w:szCs w:val="24"/>
        </w:rPr>
        <w:t>Georgia Willis</w:t>
      </w:r>
    </w:p>
    <w:p w14:paraId="519B57C9" w14:textId="0A70691B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  <w:r w:rsidR="00A254D4">
        <w:rPr>
          <w:rFonts w:ascii="Times" w:hAnsi="Times"/>
          <w:bCs/>
          <w:sz w:val="24"/>
          <w:szCs w:val="24"/>
        </w:rPr>
        <w:t xml:space="preserve">, </w:t>
      </w:r>
      <w:r w:rsidR="00A254D4" w:rsidRPr="00A254D4">
        <w:rPr>
          <w:rFonts w:ascii="Times" w:hAnsi="Times"/>
          <w:bCs/>
          <w:sz w:val="24"/>
          <w:szCs w:val="24"/>
        </w:rPr>
        <w:t>Kiley Barnett</w:t>
      </w:r>
    </w:p>
    <w:p w14:paraId="36A9CE73" w14:textId="66C3AFAD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  <w:r w:rsidR="00A254D4">
        <w:rPr>
          <w:rFonts w:ascii="Times" w:hAnsi="Times"/>
          <w:bCs/>
          <w:sz w:val="24"/>
          <w:szCs w:val="24"/>
        </w:rPr>
        <w:t xml:space="preserve">, </w:t>
      </w:r>
      <w:r w:rsidR="00A254D4" w:rsidRPr="00A254D4">
        <w:rPr>
          <w:rFonts w:ascii="Times" w:hAnsi="Times"/>
          <w:bCs/>
          <w:sz w:val="24"/>
          <w:szCs w:val="24"/>
        </w:rPr>
        <w:t>Thomas Koller</w:t>
      </w:r>
    </w:p>
    <w:p w14:paraId="2B61EBC5" w14:textId="725BD6FA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  <w:r w:rsidR="00A254D4">
        <w:rPr>
          <w:rFonts w:ascii="Times" w:hAnsi="Times"/>
          <w:bCs/>
          <w:sz w:val="24"/>
          <w:szCs w:val="24"/>
        </w:rPr>
        <w:t xml:space="preserve">, </w:t>
      </w:r>
      <w:r w:rsidR="00A254D4" w:rsidRPr="00A254D4">
        <w:rPr>
          <w:rFonts w:ascii="Times" w:hAnsi="Times"/>
          <w:bCs/>
          <w:sz w:val="24"/>
          <w:szCs w:val="24"/>
        </w:rPr>
        <w:t>Jessica Evers</w:t>
      </w:r>
    </w:p>
    <w:p w14:paraId="723ABAB3" w14:textId="575051D0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pace</w:t>
      </w:r>
      <w:r w:rsidR="00A254D4">
        <w:rPr>
          <w:rFonts w:ascii="Times" w:hAnsi="Times"/>
          <w:bCs/>
          <w:sz w:val="24"/>
          <w:szCs w:val="24"/>
        </w:rPr>
        <w:t xml:space="preserve">, </w:t>
      </w:r>
      <w:r w:rsidR="00A254D4" w:rsidRPr="00A254D4">
        <w:rPr>
          <w:rFonts w:ascii="Times" w:hAnsi="Times"/>
          <w:bCs/>
          <w:sz w:val="24"/>
          <w:szCs w:val="24"/>
        </w:rPr>
        <w:t>Susan Baurer</w:t>
      </w:r>
    </w:p>
    <w:p w14:paraId="5489739F" w14:textId="0C1DC7A3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Food Advisory</w:t>
      </w:r>
      <w:r w:rsidR="00A254D4">
        <w:rPr>
          <w:rFonts w:ascii="Times" w:hAnsi="Times"/>
          <w:bCs/>
          <w:sz w:val="24"/>
          <w:szCs w:val="24"/>
        </w:rPr>
        <w:t xml:space="preserve">, </w:t>
      </w:r>
      <w:r w:rsidR="00A254D4" w:rsidRPr="00A254D4">
        <w:rPr>
          <w:rFonts w:ascii="Times" w:hAnsi="Times"/>
          <w:bCs/>
          <w:sz w:val="24"/>
          <w:szCs w:val="24"/>
        </w:rPr>
        <w:t>Miki Domjan</w:t>
      </w:r>
    </w:p>
    <w:p w14:paraId="1B93ADCD" w14:textId="4B2831F5" w:rsidR="009C31CE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68F99FAF" w14:textId="6F33F571" w:rsidR="00CE5026" w:rsidRDefault="00CE5026" w:rsidP="00CE5026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CE5026">
        <w:rPr>
          <w:rFonts w:ascii="Times" w:hAnsi="Times"/>
          <w:bCs/>
          <w:sz w:val="24"/>
          <w:szCs w:val="24"/>
        </w:rPr>
        <w:lastRenderedPageBreak/>
        <w:t>25 Year</w:t>
      </w:r>
      <w:r w:rsidR="00584C44">
        <w:rPr>
          <w:rFonts w:ascii="Times" w:hAnsi="Times"/>
          <w:bCs/>
          <w:sz w:val="24"/>
          <w:szCs w:val="24"/>
        </w:rPr>
        <w:t xml:space="preserve"> Planning</w:t>
      </w:r>
    </w:p>
    <w:p w14:paraId="34EA4FD0" w14:textId="1165B2F6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</w:p>
    <w:p w14:paraId="088E1CF2" w14:textId="335EF680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</w:p>
    <w:p w14:paraId="6E1905B5" w14:textId="5D236B6F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</w:p>
    <w:p w14:paraId="689F36AA" w14:textId="7596734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</w:p>
    <w:p w14:paraId="162E91B2" w14:textId="1E0D66AB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4B3E46A1" w:rsidR="003065DC" w:rsidRP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 xml:space="preserve">Next meeting Friday, </w:t>
      </w:r>
      <w:r w:rsidR="006A6BF1">
        <w:rPr>
          <w:rFonts w:ascii="Times" w:hAnsi="Times"/>
          <w:b/>
          <w:bCs/>
          <w:sz w:val="24"/>
          <w:szCs w:val="24"/>
        </w:rPr>
        <w:t>January 21</w:t>
      </w:r>
      <w:r w:rsidR="006A6BF1" w:rsidRPr="006A6BF1">
        <w:rPr>
          <w:rFonts w:ascii="Times" w:hAnsi="Times"/>
          <w:b/>
          <w:bCs/>
          <w:sz w:val="24"/>
          <w:szCs w:val="24"/>
          <w:vertAlign w:val="superscript"/>
        </w:rPr>
        <w:t>st</w:t>
      </w:r>
      <w:r w:rsidR="006A6BF1">
        <w:rPr>
          <w:rFonts w:ascii="Times" w:hAnsi="Times"/>
          <w:b/>
          <w:bCs/>
          <w:sz w:val="24"/>
          <w:szCs w:val="24"/>
        </w:rPr>
        <w:t>, 12:30-2:00, location TBD</w:t>
      </w:r>
    </w:p>
    <w:p w14:paraId="3CC40AD3" w14:textId="43B0D033" w:rsidR="00155609" w:rsidRPr="007927CF" w:rsidRDefault="00155609" w:rsidP="00155609">
      <w:pPr>
        <w:ind w:left="547"/>
        <w:rPr>
          <w:rFonts w:ascii="Times" w:hAnsi="Times"/>
          <w:b/>
          <w:bCs/>
          <w:sz w:val="24"/>
          <w:szCs w:val="24"/>
        </w:rPr>
      </w:pPr>
    </w:p>
    <w:p w14:paraId="127C3094" w14:textId="41604F98" w:rsidR="00A5393E" w:rsidRPr="0059419A" w:rsidRDefault="00A5393E" w:rsidP="00155609">
      <w:pPr>
        <w:ind w:left="0" w:firstLine="0"/>
        <w:rPr>
          <w:rFonts w:ascii="Times" w:hAnsi="Times"/>
          <w:sz w:val="24"/>
          <w:szCs w:val="24"/>
        </w:rPr>
      </w:pPr>
    </w:p>
    <w:sectPr w:rsidR="00A5393E" w:rsidRPr="0059419A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C0C3D" w14:textId="77777777" w:rsidR="00CD7B79" w:rsidRDefault="00CD7B79" w:rsidP="008A58AC">
      <w:pPr>
        <w:spacing w:after="0" w:line="240" w:lineRule="auto"/>
      </w:pPr>
      <w:r>
        <w:separator/>
      </w:r>
    </w:p>
  </w:endnote>
  <w:endnote w:type="continuationSeparator" w:id="0">
    <w:p w14:paraId="2B612EB9" w14:textId="77777777" w:rsidR="00CD7B79" w:rsidRDefault="00CD7B79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B0F1" w14:textId="77777777" w:rsidR="00CD7B79" w:rsidRDefault="00CD7B79" w:rsidP="008A58AC">
      <w:pPr>
        <w:spacing w:after="0" w:line="240" w:lineRule="auto"/>
      </w:pPr>
      <w:r>
        <w:separator/>
      </w:r>
    </w:p>
  </w:footnote>
  <w:footnote w:type="continuationSeparator" w:id="0">
    <w:p w14:paraId="64DD1A5D" w14:textId="77777777" w:rsidR="00CD7B79" w:rsidRDefault="00CD7B79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62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5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8"/>
  </w:num>
  <w:num w:numId="5">
    <w:abstractNumId w:val="2"/>
  </w:num>
  <w:num w:numId="6">
    <w:abstractNumId w:val="6"/>
  </w:num>
  <w:num w:numId="7">
    <w:abstractNumId w:val="3"/>
  </w:num>
  <w:num w:numId="8">
    <w:abstractNumId w:val="9"/>
  </w:num>
  <w:num w:numId="9">
    <w:abstractNumId w:val="7"/>
  </w:num>
  <w:num w:numId="1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36572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0D59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23C2"/>
    <w:rsid w:val="00332C80"/>
    <w:rsid w:val="003333E1"/>
    <w:rsid w:val="00335D08"/>
    <w:rsid w:val="00336F07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C85"/>
    <w:rsid w:val="004F0994"/>
    <w:rsid w:val="004F2617"/>
    <w:rsid w:val="004F295F"/>
    <w:rsid w:val="004F6F27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66AF"/>
    <w:rsid w:val="00614743"/>
    <w:rsid w:val="006148E3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70D1E"/>
    <w:rsid w:val="00681194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6BF1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E98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123E1"/>
    <w:rsid w:val="00814303"/>
    <w:rsid w:val="00823AFA"/>
    <w:rsid w:val="00831EB8"/>
    <w:rsid w:val="008331CB"/>
    <w:rsid w:val="0083413D"/>
    <w:rsid w:val="00836C7F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0376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8F565A"/>
    <w:rsid w:val="00906FB1"/>
    <w:rsid w:val="00907CE4"/>
    <w:rsid w:val="00911BA4"/>
    <w:rsid w:val="009128AC"/>
    <w:rsid w:val="009158A7"/>
    <w:rsid w:val="009222E3"/>
    <w:rsid w:val="00923942"/>
    <w:rsid w:val="00926369"/>
    <w:rsid w:val="0093391E"/>
    <w:rsid w:val="0093643E"/>
    <w:rsid w:val="00936FB0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4F49"/>
    <w:rsid w:val="00A20A47"/>
    <w:rsid w:val="00A228AB"/>
    <w:rsid w:val="00A23632"/>
    <w:rsid w:val="00A254D4"/>
    <w:rsid w:val="00A342E6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E0D5A"/>
    <w:rsid w:val="00AE1058"/>
    <w:rsid w:val="00AE5CC8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2111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D80"/>
    <w:rsid w:val="00BC2B7B"/>
    <w:rsid w:val="00BD0827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30AE0"/>
    <w:rsid w:val="00D3638C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D0F1A"/>
    <w:rsid w:val="00DD5D76"/>
    <w:rsid w:val="00DD7611"/>
    <w:rsid w:val="00DE43CA"/>
    <w:rsid w:val="00DE6810"/>
    <w:rsid w:val="00DF07F2"/>
    <w:rsid w:val="00DF0F8B"/>
    <w:rsid w:val="00DF159A"/>
    <w:rsid w:val="00DF4475"/>
    <w:rsid w:val="00E05271"/>
    <w:rsid w:val="00E1453E"/>
    <w:rsid w:val="00E213FA"/>
    <w:rsid w:val="00E21B8B"/>
    <w:rsid w:val="00E33450"/>
    <w:rsid w:val="00E431CE"/>
    <w:rsid w:val="00E46421"/>
    <w:rsid w:val="00E47C69"/>
    <w:rsid w:val="00E47DCA"/>
    <w:rsid w:val="00E51FAC"/>
    <w:rsid w:val="00E5276B"/>
    <w:rsid w:val="00E6045B"/>
    <w:rsid w:val="00E63B0D"/>
    <w:rsid w:val="00E66CFD"/>
    <w:rsid w:val="00E677E0"/>
    <w:rsid w:val="00E70653"/>
    <w:rsid w:val="00E70EB9"/>
    <w:rsid w:val="00E72D2F"/>
    <w:rsid w:val="00E75F2C"/>
    <w:rsid w:val="00E77696"/>
    <w:rsid w:val="00E82695"/>
    <w:rsid w:val="00E85FF8"/>
    <w:rsid w:val="00E864FB"/>
    <w:rsid w:val="00E91787"/>
    <w:rsid w:val="00E91912"/>
    <w:rsid w:val="00E9584C"/>
    <w:rsid w:val="00EA0179"/>
    <w:rsid w:val="00EA2715"/>
    <w:rsid w:val="00EA30FD"/>
    <w:rsid w:val="00EA5989"/>
    <w:rsid w:val="00EB1FE0"/>
    <w:rsid w:val="00EB3B93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043C9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67836"/>
    <w:rsid w:val="00F75193"/>
    <w:rsid w:val="00F770F3"/>
    <w:rsid w:val="00F819B4"/>
    <w:rsid w:val="00F85174"/>
    <w:rsid w:val="00F851C9"/>
    <w:rsid w:val="00F85E81"/>
    <w:rsid w:val="00FA5DFF"/>
    <w:rsid w:val="00FB4D1A"/>
    <w:rsid w:val="00FC4726"/>
    <w:rsid w:val="00FD09FE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F3EA60-A8A0-490C-802E-4347CD4665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2</cp:revision>
  <cp:lastPrinted>2020-03-05T17:58:00Z</cp:lastPrinted>
  <dcterms:created xsi:type="dcterms:W3CDTF">2021-11-30T14:16:00Z</dcterms:created>
  <dcterms:modified xsi:type="dcterms:W3CDTF">2021-11-30T14:16:00Z</dcterms:modified>
</cp:coreProperties>
</file>